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4F5FC" w14:textId="77777777" w:rsidR="00B36B16" w:rsidRDefault="00B36B16" w:rsidP="00B36B16">
      <w:pPr>
        <w:rPr>
          <w:rFonts w:ascii="Arial" w:hAnsi="Arial" w:cs="Arial"/>
          <w:sz w:val="24"/>
          <w:szCs w:val="24"/>
        </w:rPr>
      </w:pPr>
    </w:p>
    <w:p w14:paraId="64DE2280" w14:textId="69704E25" w:rsid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>Features Implemented:</w:t>
      </w:r>
      <w:r w:rsidR="006F35D7">
        <w:rPr>
          <w:rFonts w:ascii="Arial" w:hAnsi="Arial" w:cs="Arial"/>
          <w:b/>
          <w:bCs/>
          <w:sz w:val="24"/>
          <w:szCs w:val="24"/>
        </w:rPr>
        <w:t xml:space="preserve"> </w:t>
      </w:r>
      <w:bookmarkStart w:id="0" w:name="_GoBack"/>
      <w:proofErr w:type="gramStart"/>
      <w:r w:rsidR="006F35D7" w:rsidRPr="006F35D7">
        <w:rPr>
          <w:rFonts w:ascii="Arial" w:hAnsi="Arial" w:cs="Arial"/>
          <w:sz w:val="24"/>
          <w:szCs w:val="24"/>
        </w:rPr>
        <w:t>Two(</w:t>
      </w:r>
      <w:proofErr w:type="gramEnd"/>
      <w:r w:rsidR="006F35D7" w:rsidRPr="006F35D7">
        <w:rPr>
          <w:rFonts w:ascii="Arial" w:hAnsi="Arial" w:cs="Arial"/>
          <w:sz w:val="24"/>
          <w:szCs w:val="24"/>
        </w:rPr>
        <w:t>2)</w:t>
      </w:r>
      <w:bookmarkEnd w:id="0"/>
    </w:p>
    <w:p w14:paraId="28CE2D8E" w14:textId="3ACF47F5" w:rsidR="006F35D7" w:rsidRDefault="006F35D7" w:rsidP="006F35D7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6F35D7">
        <w:rPr>
          <w:rFonts w:ascii="Arial" w:hAnsi="Arial" w:cs="Arial"/>
          <w:sz w:val="24"/>
          <w:szCs w:val="24"/>
        </w:rPr>
        <w:t>Start Menu Scene</w:t>
      </w:r>
    </w:p>
    <w:p w14:paraId="3D084C8F" w14:textId="53C3E139" w:rsidR="006F35D7" w:rsidRPr="006F35D7" w:rsidRDefault="006F35D7" w:rsidP="006F35D7">
      <w:pPr>
        <w:pStyle w:val="ListParagraph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yer Health system</w:t>
      </w:r>
    </w:p>
    <w:p w14:paraId="2A645B5B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Issues Fixed: </w:t>
      </w:r>
      <w:r w:rsidRPr="00B36B16">
        <w:rPr>
          <w:rFonts w:ascii="Arial" w:hAnsi="Arial" w:cs="Arial"/>
          <w:sz w:val="24"/>
          <w:szCs w:val="24"/>
        </w:rPr>
        <w:t>Zero (0)</w:t>
      </w:r>
    </w:p>
    <w:p w14:paraId="67118A3F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What went well: </w:t>
      </w:r>
    </w:p>
    <w:p w14:paraId="26F18B13" w14:textId="77777777" w:rsidR="00B36B16" w:rsidRPr="00B36B16" w:rsidRDefault="00B36B16" w:rsidP="00B36B16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B36B16">
        <w:rPr>
          <w:rFonts w:ascii="Arial" w:hAnsi="Arial" w:cs="Arial"/>
          <w:sz w:val="24"/>
          <w:szCs w:val="24"/>
        </w:rPr>
        <w:t>Planning</w:t>
      </w:r>
    </w:p>
    <w:p w14:paraId="1B7118DE" w14:textId="77777777" w:rsidR="00B36B16" w:rsidRPr="00B36B16" w:rsidRDefault="00B36B16" w:rsidP="00B36B16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B36B16">
        <w:rPr>
          <w:rFonts w:ascii="Arial" w:hAnsi="Arial" w:cs="Arial"/>
          <w:sz w:val="24"/>
          <w:szCs w:val="24"/>
        </w:rPr>
        <w:t>Communication</w:t>
      </w:r>
    </w:p>
    <w:p w14:paraId="5CD3C2A1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Problems: </w:t>
      </w:r>
      <w:r w:rsidRPr="00B36B16">
        <w:rPr>
          <w:rFonts w:ascii="Arial" w:hAnsi="Arial" w:cs="Arial"/>
          <w:sz w:val="24"/>
          <w:szCs w:val="24"/>
        </w:rPr>
        <w:t>Zero (0)</w:t>
      </w:r>
    </w:p>
    <w:p w14:paraId="42DE8D5A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Changes: </w:t>
      </w:r>
      <w:r w:rsidRPr="00B36B16">
        <w:rPr>
          <w:rFonts w:ascii="Arial" w:hAnsi="Arial" w:cs="Arial"/>
          <w:sz w:val="24"/>
          <w:szCs w:val="24"/>
        </w:rPr>
        <w:t>Zero (0)</w:t>
      </w:r>
    </w:p>
    <w:p w14:paraId="6EE1A0FD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</w:p>
    <w:p w14:paraId="60EA0E4F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Next Sprint: </w:t>
      </w:r>
    </w:p>
    <w:p w14:paraId="0E33C50B" w14:textId="11370FE4" w:rsidR="00B36B16" w:rsidRPr="00B36B16" w:rsidRDefault="00B36B16" w:rsidP="00B36B16">
      <w:pPr>
        <w:rPr>
          <w:rFonts w:ascii="Arial" w:hAnsi="Arial" w:cs="Arial"/>
          <w:sz w:val="24"/>
          <w:szCs w:val="24"/>
        </w:rPr>
      </w:pPr>
      <w:r w:rsidRPr="00B36B16">
        <w:rPr>
          <w:rFonts w:ascii="Arial" w:hAnsi="Arial" w:cs="Arial"/>
          <w:sz w:val="24"/>
          <w:szCs w:val="24"/>
        </w:rPr>
        <w:t>The group plans to</w:t>
      </w:r>
    </w:p>
    <w:p w14:paraId="731AF063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What went well in this week’s Scrum: </w:t>
      </w:r>
    </w:p>
    <w:p w14:paraId="6B850B69" w14:textId="1290CEE5" w:rsidR="00B36B16" w:rsidRPr="00B36B16" w:rsidRDefault="00B36B16" w:rsidP="00B36B16">
      <w:pPr>
        <w:rPr>
          <w:rFonts w:ascii="Arial" w:hAnsi="Arial" w:cs="Arial"/>
          <w:sz w:val="24"/>
          <w:szCs w:val="24"/>
        </w:rPr>
      </w:pPr>
      <w:r w:rsidRPr="00B36B16">
        <w:rPr>
          <w:rFonts w:ascii="Arial" w:hAnsi="Arial" w:cs="Arial"/>
          <w:sz w:val="24"/>
          <w:szCs w:val="24"/>
        </w:rPr>
        <w:t xml:space="preserve">All members of the group were present and contributed to the discussion during each Scrum meeting. </w:t>
      </w:r>
      <w:r w:rsidR="00C018B2">
        <w:rPr>
          <w:rFonts w:ascii="Arial" w:hAnsi="Arial" w:cs="Arial"/>
          <w:sz w:val="24"/>
          <w:szCs w:val="24"/>
        </w:rPr>
        <w:t>This was</w:t>
      </w:r>
    </w:p>
    <w:p w14:paraId="6A13A850" w14:textId="1615E620" w:rsid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Lessons learned from current Scrum: </w:t>
      </w:r>
    </w:p>
    <w:p w14:paraId="612A24ED" w14:textId="77777777" w:rsidR="00C018B2" w:rsidRPr="00B36B16" w:rsidRDefault="00C018B2" w:rsidP="00B36B16">
      <w:pPr>
        <w:rPr>
          <w:rFonts w:ascii="Arial" w:hAnsi="Arial" w:cs="Arial"/>
          <w:b/>
          <w:bCs/>
          <w:sz w:val="24"/>
          <w:szCs w:val="24"/>
        </w:rPr>
      </w:pPr>
    </w:p>
    <w:p w14:paraId="060CA43F" w14:textId="28D786FE" w:rsid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Changes for next Scrum: </w:t>
      </w:r>
    </w:p>
    <w:p w14:paraId="6F629184" w14:textId="77777777" w:rsidR="00C018B2" w:rsidRPr="00C018B2" w:rsidRDefault="00C018B2" w:rsidP="00B36B16">
      <w:pPr>
        <w:rPr>
          <w:rFonts w:ascii="Arial" w:hAnsi="Arial" w:cs="Arial"/>
          <w:b/>
          <w:bCs/>
          <w:sz w:val="24"/>
          <w:szCs w:val="24"/>
        </w:rPr>
      </w:pPr>
    </w:p>
    <w:sectPr w:rsidR="00C018B2" w:rsidRPr="00C018B2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BC0E7" w14:textId="77777777" w:rsidR="007E12A6" w:rsidRDefault="007E12A6" w:rsidP="00CA48B4">
      <w:pPr>
        <w:spacing w:after="0" w:line="240" w:lineRule="auto"/>
      </w:pPr>
      <w:r>
        <w:separator/>
      </w:r>
    </w:p>
  </w:endnote>
  <w:endnote w:type="continuationSeparator" w:id="0">
    <w:p w14:paraId="4F14F6E3" w14:textId="77777777" w:rsidR="007E12A6" w:rsidRDefault="007E12A6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EB7F2" w14:textId="77777777" w:rsidR="007E12A6" w:rsidRDefault="007E12A6" w:rsidP="00CA48B4">
      <w:pPr>
        <w:spacing w:after="0" w:line="240" w:lineRule="auto"/>
      </w:pPr>
      <w:r>
        <w:separator/>
      </w:r>
    </w:p>
  </w:footnote>
  <w:footnote w:type="continuationSeparator" w:id="0">
    <w:p w14:paraId="474F87D6" w14:textId="77777777" w:rsidR="007E12A6" w:rsidRDefault="007E12A6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058F937D" w:rsidR="0077729F" w:rsidRPr="00297873" w:rsidRDefault="0077729F" w:rsidP="0077729F">
    <w:pPr>
      <w:jc w:val="right"/>
      <w:rPr>
        <w:rFonts w:ascii="Arial Nova" w:hAnsi="Arial Nova" w:cs="Times New Roman"/>
        <w:b/>
        <w:sz w:val="24"/>
        <w:szCs w:val="24"/>
        <w:u w:val="double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E4409C">
      <w:rPr>
        <w:rFonts w:ascii="Arial Nova" w:hAnsi="Arial Nova" w:cs="Times New Roman"/>
        <w:b/>
        <w:color w:val="214221"/>
        <w:sz w:val="24"/>
        <w:szCs w:val="24"/>
      </w:rPr>
      <w:t>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 w:rsidR="00297873">
      <w:rPr>
        <w:rFonts w:ascii="Arial Nova" w:hAnsi="Arial Nova" w:cs="Times New Roman"/>
        <w:b/>
        <w:color w:val="214221"/>
        <w:sz w:val="24"/>
        <w:szCs w:val="24"/>
      </w:rPr>
      <w:t xml:space="preserve">Sprint </w:t>
    </w:r>
    <w:r w:rsidR="00E4409C">
      <w:rPr>
        <w:rFonts w:ascii="Arial Nova" w:hAnsi="Arial Nova" w:cs="Times New Roman"/>
        <w:b/>
        <w:color w:val="214221"/>
        <w:sz w:val="24"/>
        <w:szCs w:val="24"/>
      </w:rPr>
      <w:t>3</w:t>
    </w:r>
    <w:r w:rsidR="00B03596">
      <w:rPr>
        <w:rFonts w:ascii="Arial Nova" w:hAnsi="Arial Nova" w:cs="Times New Roman"/>
        <w:b/>
        <w:color w:val="214221"/>
        <w:sz w:val="24"/>
        <w:szCs w:val="24"/>
      </w:rPr>
      <w:t xml:space="preserve"> </w:t>
    </w:r>
    <w:r w:rsidR="00297873">
      <w:rPr>
        <w:rFonts w:ascii="Arial Nova" w:hAnsi="Arial Nova" w:cs="Times New Roman"/>
        <w:b/>
        <w:color w:val="214221"/>
        <w:sz w:val="24"/>
        <w:szCs w:val="24"/>
      </w:rPr>
      <w:t>Review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D39F1"/>
    <w:multiLevelType w:val="hybridMultilevel"/>
    <w:tmpl w:val="2A3C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72FDD"/>
    <w:multiLevelType w:val="hybridMultilevel"/>
    <w:tmpl w:val="AA76D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DE44C3"/>
    <w:multiLevelType w:val="hybridMultilevel"/>
    <w:tmpl w:val="3D52E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BA5593"/>
    <w:multiLevelType w:val="hybridMultilevel"/>
    <w:tmpl w:val="7360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7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DS2NDAyNjSxMDVW0lEKTi0uzszPAykwrAUA9cZqsywAAAA="/>
  </w:docVars>
  <w:rsids>
    <w:rsidRoot w:val="00C31527"/>
    <w:rsid w:val="00003584"/>
    <w:rsid w:val="00005BAE"/>
    <w:rsid w:val="0013158C"/>
    <w:rsid w:val="00143A0E"/>
    <w:rsid w:val="00150FDA"/>
    <w:rsid w:val="00177AD1"/>
    <w:rsid w:val="00183C3A"/>
    <w:rsid w:val="00216E79"/>
    <w:rsid w:val="002176B1"/>
    <w:rsid w:val="002405D8"/>
    <w:rsid w:val="00264463"/>
    <w:rsid w:val="00296703"/>
    <w:rsid w:val="00297873"/>
    <w:rsid w:val="002C1B6D"/>
    <w:rsid w:val="00327576"/>
    <w:rsid w:val="00383143"/>
    <w:rsid w:val="00400DF9"/>
    <w:rsid w:val="00452F95"/>
    <w:rsid w:val="00455682"/>
    <w:rsid w:val="00472470"/>
    <w:rsid w:val="00492E20"/>
    <w:rsid w:val="005359C8"/>
    <w:rsid w:val="005A6F2C"/>
    <w:rsid w:val="005E25A3"/>
    <w:rsid w:val="006141D7"/>
    <w:rsid w:val="00645459"/>
    <w:rsid w:val="006600E1"/>
    <w:rsid w:val="00683D83"/>
    <w:rsid w:val="006D2F83"/>
    <w:rsid w:val="006F35D7"/>
    <w:rsid w:val="0077729F"/>
    <w:rsid w:val="007E063C"/>
    <w:rsid w:val="007E12A6"/>
    <w:rsid w:val="007E72BC"/>
    <w:rsid w:val="00814081"/>
    <w:rsid w:val="008A6402"/>
    <w:rsid w:val="008E6955"/>
    <w:rsid w:val="009A553C"/>
    <w:rsid w:val="009D6104"/>
    <w:rsid w:val="009E0319"/>
    <w:rsid w:val="00AA45D5"/>
    <w:rsid w:val="00B03596"/>
    <w:rsid w:val="00B36B16"/>
    <w:rsid w:val="00BF0135"/>
    <w:rsid w:val="00C018B2"/>
    <w:rsid w:val="00C258AB"/>
    <w:rsid w:val="00C31527"/>
    <w:rsid w:val="00CA48B4"/>
    <w:rsid w:val="00D917C0"/>
    <w:rsid w:val="00DA06EF"/>
    <w:rsid w:val="00DA7E0A"/>
    <w:rsid w:val="00DB5D0C"/>
    <w:rsid w:val="00E4409C"/>
    <w:rsid w:val="00E94A0B"/>
    <w:rsid w:val="00EF240E"/>
    <w:rsid w:val="00EF53B8"/>
    <w:rsid w:val="00F95330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7</cp:revision>
  <cp:lastPrinted>2020-02-06T21:40:00Z</cp:lastPrinted>
  <dcterms:created xsi:type="dcterms:W3CDTF">2020-03-15T02:03:00Z</dcterms:created>
  <dcterms:modified xsi:type="dcterms:W3CDTF">2020-03-15T02:09:00Z</dcterms:modified>
</cp:coreProperties>
</file>